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086666" w14:textId="22D35324" w:rsidR="00B154F5" w:rsidRDefault="00B154F5" w:rsidP="003B404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>Anexa 5</w:t>
      </w:r>
    </w:p>
    <w:p w14:paraId="4E56D2B9" w14:textId="3D4CD807" w:rsidR="003B4048" w:rsidRPr="00CD788D" w:rsidRDefault="003B4048" w:rsidP="003B404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PO 07-SRIAE-F05 </w:t>
      </w:r>
    </w:p>
    <w:p w14:paraId="1F030C8A" w14:textId="77777777" w:rsidR="00E417F5" w:rsidRPr="00CD788D" w:rsidRDefault="00E417F5" w:rsidP="003B4048">
      <w:pPr>
        <w:spacing w:after="0" w:line="240" w:lineRule="auto"/>
        <w:rPr>
          <w:rFonts w:ascii="Times New Roman" w:hAnsi="Times New Roman"/>
          <w:sz w:val="24"/>
          <w:szCs w:val="24"/>
          <w:lang w:val="ro-RO"/>
        </w:rPr>
      </w:pPr>
    </w:p>
    <w:p w14:paraId="77A8BE51" w14:textId="77777777" w:rsidR="00E417F5" w:rsidRPr="00CD788D" w:rsidRDefault="00E417F5" w:rsidP="003B4048">
      <w:pPr>
        <w:spacing w:after="0" w:line="240" w:lineRule="auto"/>
        <w:rPr>
          <w:rFonts w:ascii="Times New Roman" w:hAnsi="Times New Roman"/>
          <w:sz w:val="24"/>
          <w:szCs w:val="24"/>
          <w:lang w:val="ro-RO"/>
        </w:rPr>
      </w:pPr>
    </w:p>
    <w:tbl>
      <w:tblPr>
        <w:tblStyle w:val="Tabelgril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0"/>
        <w:gridCol w:w="4941"/>
      </w:tblGrid>
      <w:tr w:rsidR="00CD788D" w:rsidRPr="00CD788D" w14:paraId="7661373F" w14:textId="77777777" w:rsidTr="003B4048">
        <w:tc>
          <w:tcPr>
            <w:tcW w:w="4940" w:type="dxa"/>
          </w:tcPr>
          <w:p w14:paraId="335906B7" w14:textId="45113A8A" w:rsidR="003B4048" w:rsidRPr="00CD788D" w:rsidRDefault="003B4048" w:rsidP="000712EF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CD788D">
              <w:rPr>
                <w:rFonts w:ascii="Times New Roman" w:hAnsi="Times New Roman"/>
                <w:sz w:val="24"/>
                <w:szCs w:val="24"/>
                <w:lang w:val="ro-RO"/>
              </w:rPr>
              <w:t>Aprobat</w:t>
            </w:r>
          </w:p>
        </w:tc>
        <w:tc>
          <w:tcPr>
            <w:tcW w:w="4941" w:type="dxa"/>
          </w:tcPr>
          <w:p w14:paraId="79636D33" w14:textId="2D2C2769" w:rsidR="003B4048" w:rsidRPr="00CD788D" w:rsidRDefault="003B4048" w:rsidP="000712EF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CD788D">
              <w:rPr>
                <w:rFonts w:ascii="Times New Roman" w:hAnsi="Times New Roman"/>
                <w:sz w:val="24"/>
                <w:szCs w:val="24"/>
                <w:lang w:val="ro-RO"/>
              </w:rPr>
              <w:t>Avizat</w:t>
            </w:r>
          </w:p>
        </w:tc>
      </w:tr>
      <w:tr w:rsidR="00CD788D" w:rsidRPr="00CD788D" w14:paraId="0B91ED6C" w14:textId="77777777" w:rsidTr="003B4048">
        <w:tc>
          <w:tcPr>
            <w:tcW w:w="4940" w:type="dxa"/>
          </w:tcPr>
          <w:p w14:paraId="0A915BE8" w14:textId="1CA74F73" w:rsidR="003B4048" w:rsidRPr="00CD788D" w:rsidRDefault="00BD1A6B" w:rsidP="000712EF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/>
                <w:sz w:val="24"/>
                <w:szCs w:val="24"/>
                <w:lang w:val="ro-RO"/>
              </w:rPr>
              <w:t>Ordonator de credite</w:t>
            </w:r>
            <w:r w:rsidR="003B4048" w:rsidRPr="00CD788D">
              <w:rPr>
                <w:rFonts w:ascii="Times New Roman" w:hAnsi="Times New Roman"/>
                <w:sz w:val="24"/>
                <w:szCs w:val="24"/>
                <w:lang w:val="ro-RO"/>
              </w:rPr>
              <w:t>,</w:t>
            </w:r>
          </w:p>
        </w:tc>
        <w:tc>
          <w:tcPr>
            <w:tcW w:w="4941" w:type="dxa"/>
          </w:tcPr>
          <w:p w14:paraId="057F9C0A" w14:textId="263ED41A" w:rsidR="003B4048" w:rsidRPr="00CD788D" w:rsidRDefault="003B4048" w:rsidP="000712EF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CD788D">
              <w:rPr>
                <w:rFonts w:ascii="Times New Roman" w:hAnsi="Times New Roman"/>
                <w:sz w:val="24"/>
                <w:szCs w:val="24"/>
                <w:lang w:val="ro-RO"/>
              </w:rPr>
              <w:t>Directorul CSUD/Președintele CCABU,</w:t>
            </w:r>
          </w:p>
        </w:tc>
      </w:tr>
      <w:tr w:rsidR="003B4048" w:rsidRPr="00CD788D" w14:paraId="10EF316F" w14:textId="77777777" w:rsidTr="003B4048">
        <w:tc>
          <w:tcPr>
            <w:tcW w:w="4940" w:type="dxa"/>
          </w:tcPr>
          <w:p w14:paraId="450F3A3E" w14:textId="77777777" w:rsidR="003B4048" w:rsidRPr="00CD788D" w:rsidRDefault="003B4048" w:rsidP="000712EF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  <w:p w14:paraId="2198D1E3" w14:textId="77777777" w:rsidR="003B4048" w:rsidRPr="00CD788D" w:rsidRDefault="003B4048" w:rsidP="000712EF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  <w:tc>
          <w:tcPr>
            <w:tcW w:w="4941" w:type="dxa"/>
          </w:tcPr>
          <w:p w14:paraId="7EB8C1C9" w14:textId="77777777" w:rsidR="003B4048" w:rsidRPr="00CD788D" w:rsidRDefault="003B4048" w:rsidP="000712EF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</w:tr>
    </w:tbl>
    <w:p w14:paraId="30F9D52E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1B4C4C99" w14:textId="77777777" w:rsidR="003B4048" w:rsidRPr="00CD788D" w:rsidRDefault="003B4048" w:rsidP="000712EF">
      <w:pPr>
        <w:spacing w:after="0"/>
        <w:jc w:val="center"/>
        <w:rPr>
          <w:rFonts w:ascii="Times New Roman" w:hAnsi="Times New Roman"/>
          <w:b/>
          <w:bCs/>
          <w:sz w:val="24"/>
          <w:szCs w:val="24"/>
          <w:lang w:val="ro-RO"/>
        </w:rPr>
      </w:pPr>
      <w:r w:rsidRPr="00CD788D">
        <w:rPr>
          <w:rFonts w:ascii="Times New Roman" w:hAnsi="Times New Roman"/>
          <w:b/>
          <w:bCs/>
          <w:sz w:val="24"/>
          <w:szCs w:val="24"/>
          <w:lang w:val="ro-RO"/>
        </w:rPr>
        <w:t>Referat pentru încheierea unui contract de mobilitate externă</w:t>
      </w:r>
    </w:p>
    <w:p w14:paraId="5923448D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3909AD30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4345EDB8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6CBD792B" w14:textId="74BFFA32" w:rsidR="003B4048" w:rsidRPr="00CD788D" w:rsidRDefault="00BD1A6B" w:rsidP="000712EF">
      <w:pPr>
        <w:spacing w:after="0"/>
        <w:jc w:val="center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>Doamnă Ordonator de credite</w:t>
      </w:r>
      <w:bookmarkStart w:id="0" w:name="_GoBack"/>
      <w:bookmarkEnd w:id="0"/>
      <w:r w:rsidR="003B4048" w:rsidRPr="00CD788D">
        <w:rPr>
          <w:rFonts w:ascii="Times New Roman" w:hAnsi="Times New Roman"/>
          <w:sz w:val="24"/>
          <w:szCs w:val="24"/>
          <w:lang w:val="ro-RO"/>
        </w:rPr>
        <w:t>,</w:t>
      </w:r>
    </w:p>
    <w:p w14:paraId="3BDE51D8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5AF6A29C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42C91E07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  <w:t xml:space="preserve">Vă rog să aprobați încheierea unui contract de mobilitate în vederea finanțării cheltuielilor de deplasare (transport, cazare, taxă de participare, taxă publicare articol) pentru studentul/studentul-doctorand (prenume, NUME), anul...., facultatea / domeniul de doctorat, conducător de doctorat (titlu, prenume, NUME). </w:t>
      </w:r>
    </w:p>
    <w:p w14:paraId="3891C6D7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</w:r>
    </w:p>
    <w:p w14:paraId="4B85E6D8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  <w:t>Studentul/Studentul-doctorand se deplasează în perioada (de la .. până la....) în țara ......, localitatea ........... în scopul ...........................</w:t>
      </w:r>
    </w:p>
    <w:p w14:paraId="6AF5C3E8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71699A82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Cheltuielile, în cuantum maxim de ...., vor fi suportate din: (se va indica sursa de finanțare)</w:t>
      </w:r>
    </w:p>
    <w:p w14:paraId="7B59578C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2D808C79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3799C61D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21521D4E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tbl>
      <w:tblPr>
        <w:tblStyle w:val="Tabelgril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0"/>
        <w:gridCol w:w="4941"/>
      </w:tblGrid>
      <w:tr w:rsidR="00CD788D" w:rsidRPr="00CD788D" w14:paraId="372317EC" w14:textId="77777777" w:rsidTr="00CD788D">
        <w:tc>
          <w:tcPr>
            <w:tcW w:w="4940" w:type="dxa"/>
          </w:tcPr>
          <w:p w14:paraId="36DB6785" w14:textId="4E1BA6C6" w:rsidR="00E417F5" w:rsidRPr="00CD788D" w:rsidRDefault="00E417F5" w:rsidP="000712EF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CD788D">
              <w:rPr>
                <w:rFonts w:ascii="Times New Roman" w:hAnsi="Times New Roman"/>
                <w:sz w:val="24"/>
                <w:szCs w:val="24"/>
                <w:lang w:val="ro-RO"/>
              </w:rPr>
              <w:t>Conducător de doctorat /Director proiect</w:t>
            </w:r>
          </w:p>
        </w:tc>
        <w:tc>
          <w:tcPr>
            <w:tcW w:w="4941" w:type="dxa"/>
          </w:tcPr>
          <w:p w14:paraId="1A1F2034" w14:textId="74B2213F" w:rsidR="00E417F5" w:rsidRPr="00CD788D" w:rsidRDefault="00E417F5" w:rsidP="000712EF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CD788D">
              <w:rPr>
                <w:rFonts w:ascii="Times New Roman" w:hAnsi="Times New Roman"/>
                <w:sz w:val="24"/>
                <w:szCs w:val="24"/>
                <w:lang w:val="ro-RO"/>
              </w:rPr>
              <w:t>Decan/ Director Școală Doctorală</w:t>
            </w:r>
          </w:p>
        </w:tc>
      </w:tr>
      <w:tr w:rsidR="00CD788D" w:rsidRPr="00CD788D" w14:paraId="2D6D5200" w14:textId="77777777" w:rsidTr="00CD788D">
        <w:tc>
          <w:tcPr>
            <w:tcW w:w="4940" w:type="dxa"/>
          </w:tcPr>
          <w:p w14:paraId="585998F1" w14:textId="77777777" w:rsidR="00E417F5" w:rsidRPr="00CD788D" w:rsidRDefault="00E417F5" w:rsidP="000712EF">
            <w:pPr>
              <w:spacing w:after="0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  <w:tc>
          <w:tcPr>
            <w:tcW w:w="4941" w:type="dxa"/>
          </w:tcPr>
          <w:p w14:paraId="004D3816" w14:textId="77777777" w:rsidR="00E417F5" w:rsidRPr="00CD788D" w:rsidRDefault="00E417F5" w:rsidP="000712EF">
            <w:pPr>
              <w:spacing w:after="0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</w:tr>
    </w:tbl>
    <w:p w14:paraId="663AF9D9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4C28E3B4" w14:textId="491DF673" w:rsidR="003B4048" w:rsidRPr="00CD788D" w:rsidRDefault="00E417F5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Data: </w:t>
      </w:r>
    </w:p>
    <w:p w14:paraId="0FF75D54" w14:textId="55467808" w:rsidR="003B4048" w:rsidRPr="00CD788D" w:rsidRDefault="003B4048">
      <w:pPr>
        <w:spacing w:after="0" w:line="240" w:lineRule="auto"/>
        <w:rPr>
          <w:rFonts w:ascii="Times New Roman" w:hAnsi="Times New Roman"/>
          <w:sz w:val="24"/>
          <w:szCs w:val="24"/>
          <w:lang w:val="ro-RO"/>
        </w:rPr>
      </w:pPr>
    </w:p>
    <w:sectPr w:rsidR="003B4048" w:rsidRPr="00CD788D" w:rsidSect="00D0564A">
      <w:footerReference w:type="first" r:id="rId7"/>
      <w:pgSz w:w="11907" w:h="16840" w:code="9"/>
      <w:pgMar w:top="1276" w:right="720" w:bottom="1138" w:left="1296" w:header="706" w:footer="706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4154D8" w14:textId="77777777" w:rsidR="002F5EBF" w:rsidRDefault="002F5EBF" w:rsidP="00843F20">
      <w:pPr>
        <w:spacing w:after="0" w:line="240" w:lineRule="auto"/>
      </w:pPr>
      <w:r>
        <w:separator/>
      </w:r>
    </w:p>
  </w:endnote>
  <w:endnote w:type="continuationSeparator" w:id="0">
    <w:p w14:paraId="56169504" w14:textId="77777777" w:rsidR="002F5EBF" w:rsidRDefault="002F5EBF" w:rsidP="00843F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3C5E1" w14:textId="0BC729BD" w:rsidR="00BF307D" w:rsidRPr="005E0044" w:rsidRDefault="00764D9B" w:rsidP="005F6AA1">
    <w:pPr>
      <w:pStyle w:val="Subsol"/>
      <w:framePr w:wrap="around" w:vAnchor="text" w:hAnchor="margin" w:xAlign="center" w:y="1"/>
      <w:rPr>
        <w:rStyle w:val="Numrdepagin"/>
        <w:color w:val="FFFFFF" w:themeColor="background1"/>
      </w:rPr>
    </w:pPr>
    <w:r w:rsidRPr="005E0044">
      <w:rPr>
        <w:rStyle w:val="Numrdepagin"/>
        <w:color w:val="FFFFFF" w:themeColor="background1"/>
      </w:rPr>
      <w:fldChar w:fldCharType="begin"/>
    </w:r>
    <w:r w:rsidR="00BF307D" w:rsidRPr="005E0044">
      <w:rPr>
        <w:rStyle w:val="Numrdepagin"/>
        <w:color w:val="FFFFFF" w:themeColor="background1"/>
      </w:rPr>
      <w:instrText xml:space="preserve">PAGE  </w:instrText>
    </w:r>
    <w:r w:rsidRPr="005E0044">
      <w:rPr>
        <w:rStyle w:val="Numrdepagin"/>
        <w:color w:val="FFFFFF" w:themeColor="background1"/>
      </w:rPr>
      <w:fldChar w:fldCharType="separate"/>
    </w:r>
    <w:r w:rsidR="00BD1A6B">
      <w:rPr>
        <w:rStyle w:val="Numrdepagin"/>
        <w:noProof/>
        <w:color w:val="FFFFFF" w:themeColor="background1"/>
      </w:rPr>
      <w:t>0</w:t>
    </w:r>
    <w:r w:rsidRPr="005E0044">
      <w:rPr>
        <w:rStyle w:val="Numrdepagin"/>
        <w:color w:val="FFFFFF" w:themeColor="background1"/>
      </w:rPr>
      <w:fldChar w:fldCharType="end"/>
    </w:r>
  </w:p>
  <w:p w14:paraId="3B4B354F" w14:textId="77777777" w:rsidR="00BF307D" w:rsidRDefault="00BF307D">
    <w:pPr>
      <w:pStyle w:val="Subso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F01BB0" w14:textId="77777777" w:rsidR="002F5EBF" w:rsidRDefault="002F5EBF" w:rsidP="00843F20">
      <w:pPr>
        <w:spacing w:after="0" w:line="240" w:lineRule="auto"/>
      </w:pPr>
      <w:r>
        <w:separator/>
      </w:r>
    </w:p>
  </w:footnote>
  <w:footnote w:type="continuationSeparator" w:id="0">
    <w:p w14:paraId="5248077F" w14:textId="77777777" w:rsidR="002F5EBF" w:rsidRDefault="002F5EBF" w:rsidP="00843F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0721E"/>
    <w:multiLevelType w:val="hybridMultilevel"/>
    <w:tmpl w:val="5000889A"/>
    <w:lvl w:ilvl="0" w:tplc="1FCC391E">
      <w:start w:val="1"/>
      <w:numFmt w:val="lowerLetter"/>
      <w:lvlText w:val="%1)"/>
      <w:lvlJc w:val="left"/>
      <w:pPr>
        <w:ind w:left="1500" w:hanging="360"/>
      </w:pPr>
      <w:rPr>
        <w:rFonts w:hint="default"/>
      </w:rPr>
    </w:lvl>
    <w:lvl w:ilvl="1" w:tplc="4D0E93E2">
      <w:start w:val="1"/>
      <w:numFmt w:val="lowerLetter"/>
      <w:lvlText w:val="%2)"/>
      <w:lvlJc w:val="left"/>
      <w:pPr>
        <w:tabs>
          <w:tab w:val="num" w:pos="2220"/>
        </w:tabs>
        <w:ind w:left="22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" w15:restartNumberingAfterBreak="0">
    <w:nsid w:val="0D65094F"/>
    <w:multiLevelType w:val="hybridMultilevel"/>
    <w:tmpl w:val="5AE20C80"/>
    <w:lvl w:ilvl="0" w:tplc="1682DE9E">
      <w:start w:val="1"/>
      <w:numFmt w:val="decimal"/>
      <w:lvlText w:val="6.%1."/>
      <w:lvlJc w:val="left"/>
      <w:pPr>
        <w:ind w:left="720" w:hanging="360"/>
      </w:pPr>
      <w:rPr>
        <w:rFonts w:hint="default"/>
      </w:rPr>
    </w:lvl>
    <w:lvl w:ilvl="1" w:tplc="E9EC9872">
      <w:start w:val="1"/>
      <w:numFmt w:val="decimal"/>
      <w:lvlText w:val="5.%2."/>
      <w:lvlJc w:val="left"/>
      <w:pPr>
        <w:ind w:left="1440" w:hanging="360"/>
      </w:pPr>
      <w:rPr>
        <w:rFonts w:hint="default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34356"/>
    <w:multiLevelType w:val="hybridMultilevel"/>
    <w:tmpl w:val="FAA6477A"/>
    <w:lvl w:ilvl="0" w:tplc="0B26EB7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F51AB"/>
    <w:multiLevelType w:val="multilevel"/>
    <w:tmpl w:val="A4446156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4" w15:restartNumberingAfterBreak="0">
    <w:nsid w:val="1F261CF5"/>
    <w:multiLevelType w:val="hybridMultilevel"/>
    <w:tmpl w:val="07522C18"/>
    <w:lvl w:ilvl="0" w:tplc="BFC0C054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8488F918">
      <w:start w:val="1"/>
      <w:numFmt w:val="decimal"/>
      <w:lvlText w:val="4.%2"/>
      <w:lvlJc w:val="left"/>
      <w:pPr>
        <w:ind w:left="1440" w:hanging="360"/>
      </w:pPr>
      <w:rPr>
        <w:rFonts w:hint="default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5B7AE4"/>
    <w:multiLevelType w:val="hybridMultilevel"/>
    <w:tmpl w:val="217255AE"/>
    <w:lvl w:ilvl="0" w:tplc="0C403A7C">
      <w:start w:val="1"/>
      <w:numFmt w:val="decimal"/>
      <w:lvlText w:val="4.%1."/>
      <w:lvlJc w:val="left"/>
      <w:pPr>
        <w:ind w:left="720" w:hanging="360"/>
      </w:pPr>
      <w:rPr>
        <w:rFonts w:hint="default"/>
        <w:color w:val="auto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771259"/>
    <w:multiLevelType w:val="multilevel"/>
    <w:tmpl w:val="0418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B1042F8"/>
    <w:multiLevelType w:val="hybridMultilevel"/>
    <w:tmpl w:val="D1564788"/>
    <w:lvl w:ilvl="0" w:tplc="B77A5CAA">
      <w:start w:val="1"/>
      <w:numFmt w:val="decimal"/>
      <w:lvlText w:val="5.1.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F9A5D4F"/>
    <w:multiLevelType w:val="hybridMultilevel"/>
    <w:tmpl w:val="5000889A"/>
    <w:lvl w:ilvl="0" w:tplc="FFFFFFFF">
      <w:start w:val="1"/>
      <w:numFmt w:val="lowerLetter"/>
      <w:lvlText w:val="%1)"/>
      <w:lvlJc w:val="left"/>
      <w:pPr>
        <w:ind w:left="150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2220"/>
        </w:tabs>
        <w:ind w:left="222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940" w:hanging="180"/>
      </w:pPr>
    </w:lvl>
    <w:lvl w:ilvl="3" w:tplc="FFFFFFFF" w:tentative="1">
      <w:start w:val="1"/>
      <w:numFmt w:val="decimal"/>
      <w:lvlText w:val="%4."/>
      <w:lvlJc w:val="left"/>
      <w:pPr>
        <w:ind w:left="3660" w:hanging="360"/>
      </w:pPr>
    </w:lvl>
    <w:lvl w:ilvl="4" w:tplc="FFFFFFFF" w:tentative="1">
      <w:start w:val="1"/>
      <w:numFmt w:val="lowerLetter"/>
      <w:lvlText w:val="%5."/>
      <w:lvlJc w:val="left"/>
      <w:pPr>
        <w:ind w:left="4380" w:hanging="360"/>
      </w:pPr>
    </w:lvl>
    <w:lvl w:ilvl="5" w:tplc="FFFFFFFF" w:tentative="1">
      <w:start w:val="1"/>
      <w:numFmt w:val="lowerRoman"/>
      <w:lvlText w:val="%6."/>
      <w:lvlJc w:val="right"/>
      <w:pPr>
        <w:ind w:left="5100" w:hanging="180"/>
      </w:pPr>
    </w:lvl>
    <w:lvl w:ilvl="6" w:tplc="FFFFFFFF" w:tentative="1">
      <w:start w:val="1"/>
      <w:numFmt w:val="decimal"/>
      <w:lvlText w:val="%7."/>
      <w:lvlJc w:val="left"/>
      <w:pPr>
        <w:ind w:left="5820" w:hanging="360"/>
      </w:pPr>
    </w:lvl>
    <w:lvl w:ilvl="7" w:tplc="FFFFFFFF" w:tentative="1">
      <w:start w:val="1"/>
      <w:numFmt w:val="lowerLetter"/>
      <w:lvlText w:val="%8."/>
      <w:lvlJc w:val="left"/>
      <w:pPr>
        <w:ind w:left="6540" w:hanging="360"/>
      </w:pPr>
    </w:lvl>
    <w:lvl w:ilvl="8" w:tplc="FFFFFFFF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9" w15:restartNumberingAfterBreak="0">
    <w:nsid w:val="3327250B"/>
    <w:multiLevelType w:val="hybridMultilevel"/>
    <w:tmpl w:val="A6E636FC"/>
    <w:lvl w:ilvl="0" w:tplc="4D0E93E2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9641C6"/>
    <w:multiLevelType w:val="hybridMultilevel"/>
    <w:tmpl w:val="09205554"/>
    <w:lvl w:ilvl="0" w:tplc="9C3E8D3E">
      <w:start w:val="1"/>
      <w:numFmt w:val="decimal"/>
      <w:lvlText w:val="%1."/>
      <w:lvlJc w:val="left"/>
      <w:pPr>
        <w:ind w:left="1070" w:hanging="360"/>
      </w:pPr>
      <w:rPr>
        <w:rFonts w:hint="default"/>
        <w:b/>
      </w:rPr>
    </w:lvl>
    <w:lvl w:ilvl="1" w:tplc="04180019" w:tentative="1">
      <w:start w:val="1"/>
      <w:numFmt w:val="lowerLetter"/>
      <w:lvlText w:val="%2."/>
      <w:lvlJc w:val="left"/>
      <w:pPr>
        <w:ind w:left="1790" w:hanging="360"/>
      </w:pPr>
    </w:lvl>
    <w:lvl w:ilvl="2" w:tplc="0418001B" w:tentative="1">
      <w:start w:val="1"/>
      <w:numFmt w:val="lowerRoman"/>
      <w:lvlText w:val="%3."/>
      <w:lvlJc w:val="right"/>
      <w:pPr>
        <w:ind w:left="2510" w:hanging="180"/>
      </w:pPr>
    </w:lvl>
    <w:lvl w:ilvl="3" w:tplc="0418000F" w:tentative="1">
      <w:start w:val="1"/>
      <w:numFmt w:val="decimal"/>
      <w:lvlText w:val="%4."/>
      <w:lvlJc w:val="left"/>
      <w:pPr>
        <w:ind w:left="3230" w:hanging="360"/>
      </w:pPr>
    </w:lvl>
    <w:lvl w:ilvl="4" w:tplc="04180019" w:tentative="1">
      <w:start w:val="1"/>
      <w:numFmt w:val="lowerLetter"/>
      <w:lvlText w:val="%5."/>
      <w:lvlJc w:val="left"/>
      <w:pPr>
        <w:ind w:left="3950" w:hanging="360"/>
      </w:pPr>
    </w:lvl>
    <w:lvl w:ilvl="5" w:tplc="0418001B" w:tentative="1">
      <w:start w:val="1"/>
      <w:numFmt w:val="lowerRoman"/>
      <w:lvlText w:val="%6."/>
      <w:lvlJc w:val="right"/>
      <w:pPr>
        <w:ind w:left="4670" w:hanging="180"/>
      </w:pPr>
    </w:lvl>
    <w:lvl w:ilvl="6" w:tplc="0418000F" w:tentative="1">
      <w:start w:val="1"/>
      <w:numFmt w:val="decimal"/>
      <w:lvlText w:val="%7."/>
      <w:lvlJc w:val="left"/>
      <w:pPr>
        <w:ind w:left="5390" w:hanging="360"/>
      </w:pPr>
    </w:lvl>
    <w:lvl w:ilvl="7" w:tplc="04180019" w:tentative="1">
      <w:start w:val="1"/>
      <w:numFmt w:val="lowerLetter"/>
      <w:lvlText w:val="%8."/>
      <w:lvlJc w:val="left"/>
      <w:pPr>
        <w:ind w:left="6110" w:hanging="360"/>
      </w:pPr>
    </w:lvl>
    <w:lvl w:ilvl="8" w:tplc="0418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387C2D4B"/>
    <w:multiLevelType w:val="hybridMultilevel"/>
    <w:tmpl w:val="C97AC288"/>
    <w:lvl w:ilvl="0" w:tplc="4D0E93E2">
      <w:start w:val="1"/>
      <w:numFmt w:val="lowerLetter"/>
      <w:lvlText w:val="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4D0E93E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A88321B"/>
    <w:multiLevelType w:val="multilevel"/>
    <w:tmpl w:val="A4446156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3" w15:restartNumberingAfterBreak="0">
    <w:nsid w:val="45A8727C"/>
    <w:multiLevelType w:val="hybridMultilevel"/>
    <w:tmpl w:val="966E9CBA"/>
    <w:lvl w:ilvl="0" w:tplc="29D05BDC">
      <w:start w:val="1"/>
      <w:numFmt w:val="decimal"/>
      <w:lvlText w:val="5.3.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trike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5F32CF9"/>
    <w:multiLevelType w:val="hybridMultilevel"/>
    <w:tmpl w:val="4B36C39A"/>
    <w:lvl w:ilvl="0" w:tplc="7FA685E8">
      <w:start w:val="1"/>
      <w:numFmt w:val="decimal"/>
      <w:lvlText w:val="5.2.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76889A94">
      <w:start w:val="1"/>
      <w:numFmt w:val="lowerLetter"/>
      <w:lvlText w:val="%2)"/>
      <w:lvlJc w:val="left"/>
      <w:pPr>
        <w:tabs>
          <w:tab w:val="num" w:pos="1363"/>
        </w:tabs>
        <w:ind w:left="1363" w:hanging="283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D476099"/>
    <w:multiLevelType w:val="singleLevel"/>
    <w:tmpl w:val="3BE8A2E4"/>
    <w:lvl w:ilvl="0">
      <w:start w:val="1"/>
      <w:numFmt w:val="decimal"/>
      <w:lvlText w:val="%1. "/>
      <w:legacy w:legacy="1" w:legacySpace="0" w:legacyIndent="360"/>
      <w:lvlJc w:val="left"/>
      <w:pPr>
        <w:ind w:left="1080" w:hanging="360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6" w15:restartNumberingAfterBreak="0">
    <w:nsid w:val="4FE600DB"/>
    <w:multiLevelType w:val="multilevel"/>
    <w:tmpl w:val="07B60E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561705C1"/>
    <w:multiLevelType w:val="hybridMultilevel"/>
    <w:tmpl w:val="325EB34A"/>
    <w:lvl w:ilvl="0" w:tplc="CBECA654">
      <w:start w:val="1"/>
      <w:numFmt w:val="decimal"/>
      <w:lvlText w:val="6.%1."/>
      <w:lvlJc w:val="left"/>
      <w:pPr>
        <w:ind w:left="720" w:hanging="360"/>
      </w:pPr>
      <w:rPr>
        <w:rFonts w:hint="default"/>
        <w:b/>
        <w:bCs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C571B5"/>
    <w:multiLevelType w:val="hybridMultilevel"/>
    <w:tmpl w:val="5000889A"/>
    <w:lvl w:ilvl="0" w:tplc="FFFFFFFF">
      <w:start w:val="1"/>
      <w:numFmt w:val="lowerLetter"/>
      <w:lvlText w:val="%1)"/>
      <w:lvlJc w:val="left"/>
      <w:pPr>
        <w:ind w:left="150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2220"/>
        </w:tabs>
        <w:ind w:left="222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940" w:hanging="180"/>
      </w:pPr>
    </w:lvl>
    <w:lvl w:ilvl="3" w:tplc="FFFFFFFF" w:tentative="1">
      <w:start w:val="1"/>
      <w:numFmt w:val="decimal"/>
      <w:lvlText w:val="%4."/>
      <w:lvlJc w:val="left"/>
      <w:pPr>
        <w:ind w:left="3660" w:hanging="360"/>
      </w:pPr>
    </w:lvl>
    <w:lvl w:ilvl="4" w:tplc="FFFFFFFF" w:tentative="1">
      <w:start w:val="1"/>
      <w:numFmt w:val="lowerLetter"/>
      <w:lvlText w:val="%5."/>
      <w:lvlJc w:val="left"/>
      <w:pPr>
        <w:ind w:left="4380" w:hanging="360"/>
      </w:pPr>
    </w:lvl>
    <w:lvl w:ilvl="5" w:tplc="FFFFFFFF" w:tentative="1">
      <w:start w:val="1"/>
      <w:numFmt w:val="lowerRoman"/>
      <w:lvlText w:val="%6."/>
      <w:lvlJc w:val="right"/>
      <w:pPr>
        <w:ind w:left="5100" w:hanging="180"/>
      </w:pPr>
    </w:lvl>
    <w:lvl w:ilvl="6" w:tplc="FFFFFFFF" w:tentative="1">
      <w:start w:val="1"/>
      <w:numFmt w:val="decimal"/>
      <w:lvlText w:val="%7."/>
      <w:lvlJc w:val="left"/>
      <w:pPr>
        <w:ind w:left="5820" w:hanging="360"/>
      </w:pPr>
    </w:lvl>
    <w:lvl w:ilvl="7" w:tplc="FFFFFFFF" w:tentative="1">
      <w:start w:val="1"/>
      <w:numFmt w:val="lowerLetter"/>
      <w:lvlText w:val="%8."/>
      <w:lvlJc w:val="left"/>
      <w:pPr>
        <w:ind w:left="6540" w:hanging="360"/>
      </w:pPr>
    </w:lvl>
    <w:lvl w:ilvl="8" w:tplc="FFFFFFFF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9" w15:restartNumberingAfterBreak="0">
    <w:nsid w:val="692E603A"/>
    <w:multiLevelType w:val="hybridMultilevel"/>
    <w:tmpl w:val="BFFA58FE"/>
    <w:lvl w:ilvl="0" w:tplc="BFC0C054">
      <w:start w:val="1"/>
      <w:numFmt w:val="decimal"/>
      <w:lvlText w:val="3.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A8D0414"/>
    <w:multiLevelType w:val="hybridMultilevel"/>
    <w:tmpl w:val="37CAA73A"/>
    <w:lvl w:ilvl="0" w:tplc="76889A94">
      <w:start w:val="1"/>
      <w:numFmt w:val="lowerLetter"/>
      <w:lvlText w:val="%1)"/>
      <w:lvlJc w:val="left"/>
      <w:pPr>
        <w:tabs>
          <w:tab w:val="num" w:pos="1134"/>
        </w:tabs>
        <w:ind w:left="1134" w:hanging="283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C444129"/>
    <w:multiLevelType w:val="hybridMultilevel"/>
    <w:tmpl w:val="9B883E46"/>
    <w:lvl w:ilvl="0" w:tplc="0418000F">
      <w:start w:val="1"/>
      <w:numFmt w:val="decimal"/>
      <w:lvlText w:val="%1."/>
      <w:lvlJc w:val="left"/>
      <w:pPr>
        <w:ind w:left="1080" w:hanging="360"/>
      </w:p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3420628"/>
    <w:multiLevelType w:val="hybridMultilevel"/>
    <w:tmpl w:val="A20C32D6"/>
    <w:lvl w:ilvl="0" w:tplc="FFFFFFFF">
      <w:start w:val="1"/>
      <w:numFmt w:val="decimal"/>
      <w:lvlText w:val="5.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FE6B20"/>
    <w:multiLevelType w:val="hybridMultilevel"/>
    <w:tmpl w:val="4EB02FA8"/>
    <w:lvl w:ilvl="0" w:tplc="76889A94">
      <w:start w:val="1"/>
      <w:numFmt w:val="lowerLetter"/>
      <w:lvlText w:val="%1)"/>
      <w:lvlJc w:val="left"/>
      <w:pPr>
        <w:tabs>
          <w:tab w:val="num" w:pos="1134"/>
        </w:tabs>
        <w:ind w:left="1134" w:hanging="283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61720E0"/>
    <w:multiLevelType w:val="hybridMultilevel"/>
    <w:tmpl w:val="3BEE88E0"/>
    <w:lvl w:ilvl="0" w:tplc="83C21D0C">
      <w:start w:val="1"/>
      <w:numFmt w:val="decimal"/>
      <w:lvlText w:val="7.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291F12"/>
    <w:multiLevelType w:val="hybridMultilevel"/>
    <w:tmpl w:val="EDD49E7A"/>
    <w:lvl w:ilvl="0" w:tplc="187493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5"/>
  </w:num>
  <w:num w:numId="3">
    <w:abstractNumId w:val="0"/>
  </w:num>
  <w:num w:numId="4">
    <w:abstractNumId w:val="19"/>
  </w:num>
  <w:num w:numId="5">
    <w:abstractNumId w:val="7"/>
  </w:num>
  <w:num w:numId="6">
    <w:abstractNumId w:val="14"/>
  </w:num>
  <w:num w:numId="7">
    <w:abstractNumId w:val="13"/>
  </w:num>
  <w:num w:numId="8">
    <w:abstractNumId w:val="11"/>
  </w:num>
  <w:num w:numId="9">
    <w:abstractNumId w:val="23"/>
  </w:num>
  <w:num w:numId="10">
    <w:abstractNumId w:val="20"/>
  </w:num>
  <w:num w:numId="11">
    <w:abstractNumId w:val="8"/>
  </w:num>
  <w:num w:numId="12">
    <w:abstractNumId w:val="18"/>
  </w:num>
  <w:num w:numId="13">
    <w:abstractNumId w:val="6"/>
  </w:num>
  <w:num w:numId="14">
    <w:abstractNumId w:val="17"/>
  </w:num>
  <w:num w:numId="15">
    <w:abstractNumId w:val="3"/>
  </w:num>
  <w:num w:numId="16">
    <w:abstractNumId w:val="25"/>
  </w:num>
  <w:num w:numId="17">
    <w:abstractNumId w:val="21"/>
  </w:num>
  <w:num w:numId="18">
    <w:abstractNumId w:val="16"/>
  </w:num>
  <w:num w:numId="19">
    <w:abstractNumId w:val="4"/>
  </w:num>
  <w:num w:numId="20">
    <w:abstractNumId w:val="1"/>
  </w:num>
  <w:num w:numId="21">
    <w:abstractNumId w:val="5"/>
  </w:num>
  <w:num w:numId="22">
    <w:abstractNumId w:val="22"/>
  </w:num>
  <w:num w:numId="23">
    <w:abstractNumId w:val="9"/>
  </w:num>
  <w:num w:numId="24">
    <w:abstractNumId w:val="24"/>
  </w:num>
  <w:num w:numId="25">
    <w:abstractNumId w:val="10"/>
  </w:num>
  <w:num w:numId="26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1sjAwtDCxNDEwMjZR0lEKTi0uzszPAykwrAUAFbk0oiwAAAA="/>
  </w:docVars>
  <w:rsids>
    <w:rsidRoot w:val="001E71A1"/>
    <w:rsid w:val="00000964"/>
    <w:rsid w:val="00014E4D"/>
    <w:rsid w:val="00014FF6"/>
    <w:rsid w:val="000168A8"/>
    <w:rsid w:val="00017AF2"/>
    <w:rsid w:val="00021012"/>
    <w:rsid w:val="000337C2"/>
    <w:rsid w:val="000451F2"/>
    <w:rsid w:val="000476A5"/>
    <w:rsid w:val="00047BC3"/>
    <w:rsid w:val="0005394E"/>
    <w:rsid w:val="00053E2E"/>
    <w:rsid w:val="0006085A"/>
    <w:rsid w:val="00060DAC"/>
    <w:rsid w:val="000712EF"/>
    <w:rsid w:val="00073188"/>
    <w:rsid w:val="00076A14"/>
    <w:rsid w:val="00090891"/>
    <w:rsid w:val="000A564D"/>
    <w:rsid w:val="000A5BC3"/>
    <w:rsid w:val="000B273A"/>
    <w:rsid w:val="000C04E6"/>
    <w:rsid w:val="000C57F6"/>
    <w:rsid w:val="000D0142"/>
    <w:rsid w:val="000D0BF7"/>
    <w:rsid w:val="000D7FE5"/>
    <w:rsid w:val="000E1C20"/>
    <w:rsid w:val="000F7A4E"/>
    <w:rsid w:val="00100DB9"/>
    <w:rsid w:val="001062AC"/>
    <w:rsid w:val="00115D1E"/>
    <w:rsid w:val="00123407"/>
    <w:rsid w:val="00125FF4"/>
    <w:rsid w:val="00131E7D"/>
    <w:rsid w:val="00134EEC"/>
    <w:rsid w:val="00135459"/>
    <w:rsid w:val="00136B1B"/>
    <w:rsid w:val="00141EFB"/>
    <w:rsid w:val="0014435B"/>
    <w:rsid w:val="00146F99"/>
    <w:rsid w:val="0015225E"/>
    <w:rsid w:val="00160BED"/>
    <w:rsid w:val="00180C56"/>
    <w:rsid w:val="00182845"/>
    <w:rsid w:val="00185F62"/>
    <w:rsid w:val="001A1D28"/>
    <w:rsid w:val="001A2649"/>
    <w:rsid w:val="001A3862"/>
    <w:rsid w:val="001A6E8F"/>
    <w:rsid w:val="001B1656"/>
    <w:rsid w:val="001B4F99"/>
    <w:rsid w:val="001B51EE"/>
    <w:rsid w:val="001C1605"/>
    <w:rsid w:val="001C7F6D"/>
    <w:rsid w:val="001D5146"/>
    <w:rsid w:val="001E4468"/>
    <w:rsid w:val="001E71A1"/>
    <w:rsid w:val="001F7B3F"/>
    <w:rsid w:val="00204C72"/>
    <w:rsid w:val="002220A1"/>
    <w:rsid w:val="0023525E"/>
    <w:rsid w:val="00237AF5"/>
    <w:rsid w:val="002422AA"/>
    <w:rsid w:val="00246006"/>
    <w:rsid w:val="00267069"/>
    <w:rsid w:val="00277251"/>
    <w:rsid w:val="00277C1A"/>
    <w:rsid w:val="00283FC1"/>
    <w:rsid w:val="00283FDE"/>
    <w:rsid w:val="0029717A"/>
    <w:rsid w:val="002B12BA"/>
    <w:rsid w:val="002C37F2"/>
    <w:rsid w:val="002D030A"/>
    <w:rsid w:val="002E0BEB"/>
    <w:rsid w:val="002F05AB"/>
    <w:rsid w:val="002F1B5F"/>
    <w:rsid w:val="002F4FEC"/>
    <w:rsid w:val="002F5EBF"/>
    <w:rsid w:val="002F6474"/>
    <w:rsid w:val="00301D18"/>
    <w:rsid w:val="003067D9"/>
    <w:rsid w:val="00312561"/>
    <w:rsid w:val="0031290B"/>
    <w:rsid w:val="003130E7"/>
    <w:rsid w:val="00315DF4"/>
    <w:rsid w:val="00331864"/>
    <w:rsid w:val="0034181F"/>
    <w:rsid w:val="00347C8B"/>
    <w:rsid w:val="00351EEA"/>
    <w:rsid w:val="003528EF"/>
    <w:rsid w:val="00353DC4"/>
    <w:rsid w:val="00354963"/>
    <w:rsid w:val="00357FDD"/>
    <w:rsid w:val="00362282"/>
    <w:rsid w:val="0036280C"/>
    <w:rsid w:val="00364D62"/>
    <w:rsid w:val="00372499"/>
    <w:rsid w:val="003725C0"/>
    <w:rsid w:val="0037289D"/>
    <w:rsid w:val="003747DC"/>
    <w:rsid w:val="003A2204"/>
    <w:rsid w:val="003A341A"/>
    <w:rsid w:val="003A3E77"/>
    <w:rsid w:val="003A4203"/>
    <w:rsid w:val="003A612C"/>
    <w:rsid w:val="003B4048"/>
    <w:rsid w:val="003B7A7A"/>
    <w:rsid w:val="003C4244"/>
    <w:rsid w:val="003C4908"/>
    <w:rsid w:val="003D3A0D"/>
    <w:rsid w:val="003E27D1"/>
    <w:rsid w:val="003E294F"/>
    <w:rsid w:val="003E76A6"/>
    <w:rsid w:val="003F33E9"/>
    <w:rsid w:val="003F4A58"/>
    <w:rsid w:val="003F4E62"/>
    <w:rsid w:val="003F58BC"/>
    <w:rsid w:val="00405980"/>
    <w:rsid w:val="00410BA5"/>
    <w:rsid w:val="004232D0"/>
    <w:rsid w:val="00443EDF"/>
    <w:rsid w:val="00454C32"/>
    <w:rsid w:val="00455B7D"/>
    <w:rsid w:val="00460179"/>
    <w:rsid w:val="00473C76"/>
    <w:rsid w:val="00474466"/>
    <w:rsid w:val="004748AE"/>
    <w:rsid w:val="00482FAA"/>
    <w:rsid w:val="00484224"/>
    <w:rsid w:val="00484844"/>
    <w:rsid w:val="00497920"/>
    <w:rsid w:val="004A1CBC"/>
    <w:rsid w:val="004A7E5A"/>
    <w:rsid w:val="004C0473"/>
    <w:rsid w:val="004C7E02"/>
    <w:rsid w:val="004D57DD"/>
    <w:rsid w:val="004D6E1B"/>
    <w:rsid w:val="004E6B27"/>
    <w:rsid w:val="004F7366"/>
    <w:rsid w:val="00502EBF"/>
    <w:rsid w:val="00503396"/>
    <w:rsid w:val="00506917"/>
    <w:rsid w:val="0051053C"/>
    <w:rsid w:val="00516189"/>
    <w:rsid w:val="00516EEA"/>
    <w:rsid w:val="00527296"/>
    <w:rsid w:val="005339DD"/>
    <w:rsid w:val="00545B86"/>
    <w:rsid w:val="00547579"/>
    <w:rsid w:val="0055692D"/>
    <w:rsid w:val="005569BA"/>
    <w:rsid w:val="00576D46"/>
    <w:rsid w:val="00585032"/>
    <w:rsid w:val="00585D37"/>
    <w:rsid w:val="00587A27"/>
    <w:rsid w:val="005A278A"/>
    <w:rsid w:val="005B2583"/>
    <w:rsid w:val="005B5A26"/>
    <w:rsid w:val="005B7682"/>
    <w:rsid w:val="005C2EA5"/>
    <w:rsid w:val="005C3533"/>
    <w:rsid w:val="005D7180"/>
    <w:rsid w:val="005E0044"/>
    <w:rsid w:val="005E188D"/>
    <w:rsid w:val="005E2195"/>
    <w:rsid w:val="005E3643"/>
    <w:rsid w:val="005E6A08"/>
    <w:rsid w:val="005E7B2D"/>
    <w:rsid w:val="005F6AA1"/>
    <w:rsid w:val="005F7A64"/>
    <w:rsid w:val="0060423D"/>
    <w:rsid w:val="00605F33"/>
    <w:rsid w:val="00611718"/>
    <w:rsid w:val="0061278B"/>
    <w:rsid w:val="00622ADE"/>
    <w:rsid w:val="00624D23"/>
    <w:rsid w:val="0062725F"/>
    <w:rsid w:val="00633134"/>
    <w:rsid w:val="00641043"/>
    <w:rsid w:val="00644746"/>
    <w:rsid w:val="00645473"/>
    <w:rsid w:val="00656244"/>
    <w:rsid w:val="00665994"/>
    <w:rsid w:val="00673E3E"/>
    <w:rsid w:val="0068445B"/>
    <w:rsid w:val="00687156"/>
    <w:rsid w:val="006A17BF"/>
    <w:rsid w:val="006A7099"/>
    <w:rsid w:val="006C5987"/>
    <w:rsid w:val="006C65E6"/>
    <w:rsid w:val="006D5050"/>
    <w:rsid w:val="006E40E1"/>
    <w:rsid w:val="006E5F15"/>
    <w:rsid w:val="006F102B"/>
    <w:rsid w:val="006F3094"/>
    <w:rsid w:val="006F3CA4"/>
    <w:rsid w:val="006F7D39"/>
    <w:rsid w:val="007019B8"/>
    <w:rsid w:val="00704AA7"/>
    <w:rsid w:val="0070712D"/>
    <w:rsid w:val="00710B84"/>
    <w:rsid w:val="0071469A"/>
    <w:rsid w:val="0071746E"/>
    <w:rsid w:val="00717973"/>
    <w:rsid w:val="007266C5"/>
    <w:rsid w:val="0073271C"/>
    <w:rsid w:val="00737C24"/>
    <w:rsid w:val="0074499C"/>
    <w:rsid w:val="00752706"/>
    <w:rsid w:val="00754F2D"/>
    <w:rsid w:val="00754F67"/>
    <w:rsid w:val="00757536"/>
    <w:rsid w:val="007612CE"/>
    <w:rsid w:val="00764D9B"/>
    <w:rsid w:val="0076571F"/>
    <w:rsid w:val="00776326"/>
    <w:rsid w:val="00783ABC"/>
    <w:rsid w:val="00790284"/>
    <w:rsid w:val="007921F3"/>
    <w:rsid w:val="007A45DC"/>
    <w:rsid w:val="007B3EC0"/>
    <w:rsid w:val="007C1C51"/>
    <w:rsid w:val="007C2B9E"/>
    <w:rsid w:val="007C3273"/>
    <w:rsid w:val="007D1B4B"/>
    <w:rsid w:val="007D2B77"/>
    <w:rsid w:val="007D744F"/>
    <w:rsid w:val="007E190D"/>
    <w:rsid w:val="007E2B1D"/>
    <w:rsid w:val="007E7EB2"/>
    <w:rsid w:val="007F652A"/>
    <w:rsid w:val="008037D3"/>
    <w:rsid w:val="008045C4"/>
    <w:rsid w:val="00806BA9"/>
    <w:rsid w:val="008101D0"/>
    <w:rsid w:val="0082384B"/>
    <w:rsid w:val="0082542E"/>
    <w:rsid w:val="0082766C"/>
    <w:rsid w:val="00837588"/>
    <w:rsid w:val="00842A38"/>
    <w:rsid w:val="00842AB4"/>
    <w:rsid w:val="00843DE9"/>
    <w:rsid w:val="00843F20"/>
    <w:rsid w:val="00850C48"/>
    <w:rsid w:val="0085256C"/>
    <w:rsid w:val="008526E4"/>
    <w:rsid w:val="008543E9"/>
    <w:rsid w:val="00854774"/>
    <w:rsid w:val="00857990"/>
    <w:rsid w:val="00857FED"/>
    <w:rsid w:val="008704FF"/>
    <w:rsid w:val="008730DC"/>
    <w:rsid w:val="0087725D"/>
    <w:rsid w:val="00881A19"/>
    <w:rsid w:val="0088440A"/>
    <w:rsid w:val="00890BDE"/>
    <w:rsid w:val="00892691"/>
    <w:rsid w:val="008975DD"/>
    <w:rsid w:val="00897CD8"/>
    <w:rsid w:val="008A0B0F"/>
    <w:rsid w:val="008A1962"/>
    <w:rsid w:val="008A2A7F"/>
    <w:rsid w:val="008A57F6"/>
    <w:rsid w:val="008A741C"/>
    <w:rsid w:val="008B436D"/>
    <w:rsid w:val="008D5EF8"/>
    <w:rsid w:val="008E0D96"/>
    <w:rsid w:val="008E160D"/>
    <w:rsid w:val="008F160E"/>
    <w:rsid w:val="008F1EFC"/>
    <w:rsid w:val="008F2109"/>
    <w:rsid w:val="00902A9D"/>
    <w:rsid w:val="009162A7"/>
    <w:rsid w:val="009309AB"/>
    <w:rsid w:val="00932F0D"/>
    <w:rsid w:val="00945FE2"/>
    <w:rsid w:val="009526C5"/>
    <w:rsid w:val="00973690"/>
    <w:rsid w:val="00973DAC"/>
    <w:rsid w:val="0097426C"/>
    <w:rsid w:val="0098557D"/>
    <w:rsid w:val="00985B9A"/>
    <w:rsid w:val="00990297"/>
    <w:rsid w:val="009A7A8B"/>
    <w:rsid w:val="009B3EE0"/>
    <w:rsid w:val="009C5194"/>
    <w:rsid w:val="009D1D29"/>
    <w:rsid w:val="009D1EE2"/>
    <w:rsid w:val="009D4F7C"/>
    <w:rsid w:val="009D5DA8"/>
    <w:rsid w:val="009E07EE"/>
    <w:rsid w:val="009E1956"/>
    <w:rsid w:val="009E25E2"/>
    <w:rsid w:val="009E6258"/>
    <w:rsid w:val="009E7976"/>
    <w:rsid w:val="009F14FD"/>
    <w:rsid w:val="009F551C"/>
    <w:rsid w:val="009F59D5"/>
    <w:rsid w:val="00A0009B"/>
    <w:rsid w:val="00A006DE"/>
    <w:rsid w:val="00A2282E"/>
    <w:rsid w:val="00A26443"/>
    <w:rsid w:val="00A3047A"/>
    <w:rsid w:val="00A37566"/>
    <w:rsid w:val="00A43234"/>
    <w:rsid w:val="00A43394"/>
    <w:rsid w:val="00A63B06"/>
    <w:rsid w:val="00A9187B"/>
    <w:rsid w:val="00A926D8"/>
    <w:rsid w:val="00A92B00"/>
    <w:rsid w:val="00A92C13"/>
    <w:rsid w:val="00A93F1B"/>
    <w:rsid w:val="00AA0E6D"/>
    <w:rsid w:val="00AA7D2C"/>
    <w:rsid w:val="00AB18A3"/>
    <w:rsid w:val="00AB2377"/>
    <w:rsid w:val="00AB26F2"/>
    <w:rsid w:val="00AB553D"/>
    <w:rsid w:val="00AE2465"/>
    <w:rsid w:val="00AF09BB"/>
    <w:rsid w:val="00AF1226"/>
    <w:rsid w:val="00B0668E"/>
    <w:rsid w:val="00B10DB6"/>
    <w:rsid w:val="00B134FE"/>
    <w:rsid w:val="00B147A1"/>
    <w:rsid w:val="00B154F5"/>
    <w:rsid w:val="00B20051"/>
    <w:rsid w:val="00B22A06"/>
    <w:rsid w:val="00B241D1"/>
    <w:rsid w:val="00B32286"/>
    <w:rsid w:val="00B409DB"/>
    <w:rsid w:val="00B4194C"/>
    <w:rsid w:val="00B434D3"/>
    <w:rsid w:val="00B45FC9"/>
    <w:rsid w:val="00B54931"/>
    <w:rsid w:val="00B549F2"/>
    <w:rsid w:val="00B56BB2"/>
    <w:rsid w:val="00B62748"/>
    <w:rsid w:val="00B73C57"/>
    <w:rsid w:val="00B74CC2"/>
    <w:rsid w:val="00B76C7A"/>
    <w:rsid w:val="00B80AB8"/>
    <w:rsid w:val="00B938CE"/>
    <w:rsid w:val="00B93C10"/>
    <w:rsid w:val="00B94FC8"/>
    <w:rsid w:val="00B9525A"/>
    <w:rsid w:val="00B979C3"/>
    <w:rsid w:val="00BA00BC"/>
    <w:rsid w:val="00BA1694"/>
    <w:rsid w:val="00BA2214"/>
    <w:rsid w:val="00BB7769"/>
    <w:rsid w:val="00BC4E6E"/>
    <w:rsid w:val="00BD1A6B"/>
    <w:rsid w:val="00BE08ED"/>
    <w:rsid w:val="00BF307D"/>
    <w:rsid w:val="00C01672"/>
    <w:rsid w:val="00C01D42"/>
    <w:rsid w:val="00C068E8"/>
    <w:rsid w:val="00C23AD1"/>
    <w:rsid w:val="00C258D6"/>
    <w:rsid w:val="00C32219"/>
    <w:rsid w:val="00C40C78"/>
    <w:rsid w:val="00C50042"/>
    <w:rsid w:val="00C563D6"/>
    <w:rsid w:val="00C66D9C"/>
    <w:rsid w:val="00C71092"/>
    <w:rsid w:val="00C72C57"/>
    <w:rsid w:val="00C7434A"/>
    <w:rsid w:val="00C8020B"/>
    <w:rsid w:val="00C870B6"/>
    <w:rsid w:val="00C90887"/>
    <w:rsid w:val="00C90EA8"/>
    <w:rsid w:val="00C9274E"/>
    <w:rsid w:val="00C94F24"/>
    <w:rsid w:val="00CA3F69"/>
    <w:rsid w:val="00CA4D19"/>
    <w:rsid w:val="00CB2256"/>
    <w:rsid w:val="00CB240C"/>
    <w:rsid w:val="00CC14FD"/>
    <w:rsid w:val="00CC1B15"/>
    <w:rsid w:val="00CC4C6E"/>
    <w:rsid w:val="00CD4698"/>
    <w:rsid w:val="00CD788D"/>
    <w:rsid w:val="00CE312E"/>
    <w:rsid w:val="00CE7A97"/>
    <w:rsid w:val="00CF087D"/>
    <w:rsid w:val="00CF4613"/>
    <w:rsid w:val="00CF46ED"/>
    <w:rsid w:val="00D01DF0"/>
    <w:rsid w:val="00D04788"/>
    <w:rsid w:val="00D0564A"/>
    <w:rsid w:val="00D0582B"/>
    <w:rsid w:val="00D058CD"/>
    <w:rsid w:val="00D128FE"/>
    <w:rsid w:val="00D12A76"/>
    <w:rsid w:val="00D25472"/>
    <w:rsid w:val="00D34AAC"/>
    <w:rsid w:val="00D42656"/>
    <w:rsid w:val="00D47594"/>
    <w:rsid w:val="00D502A3"/>
    <w:rsid w:val="00D52C53"/>
    <w:rsid w:val="00D64559"/>
    <w:rsid w:val="00D71FFD"/>
    <w:rsid w:val="00D7600D"/>
    <w:rsid w:val="00D76AFB"/>
    <w:rsid w:val="00D80F37"/>
    <w:rsid w:val="00D849EA"/>
    <w:rsid w:val="00D852BF"/>
    <w:rsid w:val="00D868E7"/>
    <w:rsid w:val="00D86FA4"/>
    <w:rsid w:val="00D90B40"/>
    <w:rsid w:val="00DA52B6"/>
    <w:rsid w:val="00DB1017"/>
    <w:rsid w:val="00DB23DE"/>
    <w:rsid w:val="00DB3073"/>
    <w:rsid w:val="00DC2B6E"/>
    <w:rsid w:val="00DC3923"/>
    <w:rsid w:val="00DC4E2F"/>
    <w:rsid w:val="00DD3BA8"/>
    <w:rsid w:val="00DD540F"/>
    <w:rsid w:val="00DE2EC0"/>
    <w:rsid w:val="00DE3047"/>
    <w:rsid w:val="00DE52F6"/>
    <w:rsid w:val="00DF7F08"/>
    <w:rsid w:val="00E00557"/>
    <w:rsid w:val="00E01C5C"/>
    <w:rsid w:val="00E1023C"/>
    <w:rsid w:val="00E10C0B"/>
    <w:rsid w:val="00E12CF2"/>
    <w:rsid w:val="00E1325E"/>
    <w:rsid w:val="00E23DFD"/>
    <w:rsid w:val="00E30610"/>
    <w:rsid w:val="00E417F5"/>
    <w:rsid w:val="00E446E9"/>
    <w:rsid w:val="00E46AE3"/>
    <w:rsid w:val="00E46C5D"/>
    <w:rsid w:val="00E50FB8"/>
    <w:rsid w:val="00E51EFA"/>
    <w:rsid w:val="00E5763B"/>
    <w:rsid w:val="00E627D9"/>
    <w:rsid w:val="00E754BA"/>
    <w:rsid w:val="00E75B23"/>
    <w:rsid w:val="00E82D91"/>
    <w:rsid w:val="00E82F5B"/>
    <w:rsid w:val="00EA39C3"/>
    <w:rsid w:val="00EA39DE"/>
    <w:rsid w:val="00EA4803"/>
    <w:rsid w:val="00EC045E"/>
    <w:rsid w:val="00EC54CA"/>
    <w:rsid w:val="00ED05C3"/>
    <w:rsid w:val="00ED2437"/>
    <w:rsid w:val="00ED33EA"/>
    <w:rsid w:val="00EE66D1"/>
    <w:rsid w:val="00EE718A"/>
    <w:rsid w:val="00EF7372"/>
    <w:rsid w:val="00EF737E"/>
    <w:rsid w:val="00F00137"/>
    <w:rsid w:val="00F22F15"/>
    <w:rsid w:val="00F2388A"/>
    <w:rsid w:val="00F2739E"/>
    <w:rsid w:val="00F30DA0"/>
    <w:rsid w:val="00F37774"/>
    <w:rsid w:val="00F40527"/>
    <w:rsid w:val="00F44A98"/>
    <w:rsid w:val="00F47A06"/>
    <w:rsid w:val="00F53584"/>
    <w:rsid w:val="00F558FC"/>
    <w:rsid w:val="00F62800"/>
    <w:rsid w:val="00F770EC"/>
    <w:rsid w:val="00F77A75"/>
    <w:rsid w:val="00F856E7"/>
    <w:rsid w:val="00F85E72"/>
    <w:rsid w:val="00F87E98"/>
    <w:rsid w:val="00F914DC"/>
    <w:rsid w:val="00F94F71"/>
    <w:rsid w:val="00F959DD"/>
    <w:rsid w:val="00FA02AE"/>
    <w:rsid w:val="00FA70DE"/>
    <w:rsid w:val="00FB62FE"/>
    <w:rsid w:val="00FC5D0F"/>
    <w:rsid w:val="00FC6A4E"/>
    <w:rsid w:val="00FD163F"/>
    <w:rsid w:val="00FD22A7"/>
    <w:rsid w:val="00FD2979"/>
    <w:rsid w:val="00FD569B"/>
    <w:rsid w:val="00FD5D18"/>
    <w:rsid w:val="00FD7BC8"/>
    <w:rsid w:val="00FF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694F51"/>
  <w15:docId w15:val="{0AB24841-58CF-4970-9FF6-A56100236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6189"/>
    <w:pPr>
      <w:spacing w:after="200" w:line="276" w:lineRule="auto"/>
    </w:pPr>
    <w:rPr>
      <w:sz w:val="22"/>
      <w:szCs w:val="22"/>
      <w:lang w:val="en-US" w:eastAsia="en-US"/>
    </w:rPr>
  </w:style>
  <w:style w:type="paragraph" w:styleId="Titlu1">
    <w:name w:val="heading 1"/>
    <w:basedOn w:val="Normal"/>
    <w:next w:val="Normal"/>
    <w:link w:val="Titlu1Caracter"/>
    <w:qFormat/>
    <w:rsid w:val="00F00137"/>
    <w:pPr>
      <w:keepNext/>
      <w:spacing w:after="0" w:line="240" w:lineRule="auto"/>
      <w:jc w:val="center"/>
      <w:outlineLvl w:val="0"/>
    </w:pPr>
    <w:rPr>
      <w:rFonts w:ascii="Times New Roman" w:hAnsi="Times New Roman"/>
      <w:b/>
      <w:sz w:val="24"/>
      <w:szCs w:val="20"/>
      <w:lang w:val="en-GB"/>
    </w:rPr>
  </w:style>
  <w:style w:type="paragraph" w:styleId="Titlu2">
    <w:name w:val="heading 2"/>
    <w:basedOn w:val="Normal"/>
    <w:next w:val="Normal"/>
    <w:link w:val="Titlu2Caracter"/>
    <w:uiPriority w:val="9"/>
    <w:unhideWhenUsed/>
    <w:qFormat/>
    <w:rsid w:val="00A000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u3">
    <w:name w:val="heading 3"/>
    <w:basedOn w:val="Normal"/>
    <w:next w:val="Normal"/>
    <w:link w:val="Titlu3Caracter"/>
    <w:qFormat/>
    <w:rsid w:val="00F00137"/>
    <w:pPr>
      <w:keepNext/>
      <w:spacing w:after="0" w:line="240" w:lineRule="auto"/>
      <w:jc w:val="both"/>
      <w:outlineLvl w:val="2"/>
    </w:pPr>
    <w:rPr>
      <w:rFonts w:ascii="Times New Roman" w:hAnsi="Times New Roman"/>
      <w:b/>
      <w:sz w:val="20"/>
      <w:szCs w:val="20"/>
    </w:rPr>
  </w:style>
  <w:style w:type="paragraph" w:styleId="Titlu4">
    <w:name w:val="heading 4"/>
    <w:basedOn w:val="Normal"/>
    <w:next w:val="Normal"/>
    <w:link w:val="Titlu4Caracter"/>
    <w:qFormat/>
    <w:rsid w:val="00F00137"/>
    <w:pPr>
      <w:keepNext/>
      <w:spacing w:after="0" w:line="240" w:lineRule="auto"/>
      <w:outlineLvl w:val="3"/>
    </w:pPr>
    <w:rPr>
      <w:rFonts w:ascii="Times New Roman" w:hAnsi="Times New Roman"/>
      <w:b/>
      <w:sz w:val="24"/>
      <w:szCs w:val="20"/>
      <w:lang w:val="en-AU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Listparagraf">
    <w:name w:val="List Paragraph"/>
    <w:basedOn w:val="Normal"/>
    <w:uiPriority w:val="34"/>
    <w:qFormat/>
    <w:rsid w:val="001E71A1"/>
    <w:pPr>
      <w:ind w:left="720"/>
      <w:contextualSpacing/>
    </w:pPr>
  </w:style>
  <w:style w:type="paragraph" w:styleId="Antet">
    <w:name w:val="header"/>
    <w:basedOn w:val="Normal"/>
    <w:link w:val="AntetCaracter"/>
    <w:uiPriority w:val="99"/>
    <w:unhideWhenUsed/>
    <w:rsid w:val="00843F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etCaracter">
    <w:name w:val="Antet Caracter"/>
    <w:basedOn w:val="Fontdeparagrafimplicit"/>
    <w:link w:val="Antet"/>
    <w:uiPriority w:val="99"/>
    <w:rsid w:val="00843F20"/>
  </w:style>
  <w:style w:type="paragraph" w:styleId="Subsol">
    <w:name w:val="footer"/>
    <w:basedOn w:val="Normal"/>
    <w:link w:val="SubsolCaracter"/>
    <w:uiPriority w:val="99"/>
    <w:unhideWhenUsed/>
    <w:rsid w:val="00843F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ubsolCaracter">
    <w:name w:val="Subsol Caracter"/>
    <w:basedOn w:val="Fontdeparagrafimplicit"/>
    <w:link w:val="Subsol"/>
    <w:uiPriority w:val="99"/>
    <w:rsid w:val="00843F20"/>
  </w:style>
  <w:style w:type="paragraph" w:styleId="TextnBalon">
    <w:name w:val="Balloon Text"/>
    <w:basedOn w:val="Normal"/>
    <w:link w:val="TextnBalonCaracter"/>
    <w:uiPriority w:val="99"/>
    <w:semiHidden/>
    <w:unhideWhenUsed/>
    <w:rsid w:val="00843F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843F20"/>
    <w:rPr>
      <w:rFonts w:ascii="Tahoma" w:hAnsi="Tahoma" w:cs="Tahoma"/>
      <w:sz w:val="16"/>
      <w:szCs w:val="16"/>
    </w:rPr>
  </w:style>
  <w:style w:type="table" w:styleId="Tabelgril">
    <w:name w:val="Table Grid"/>
    <w:basedOn w:val="TabelNormal"/>
    <w:rsid w:val="00E10C0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CharCharCaracterChar">
    <w:name w:val="Char Char Char Char Caracter Char"/>
    <w:basedOn w:val="Normal"/>
    <w:rsid w:val="005F6AA1"/>
    <w:pPr>
      <w:widowControl w:val="0"/>
      <w:adjustRightInd w:val="0"/>
      <w:spacing w:after="0" w:line="360" w:lineRule="atLeast"/>
      <w:jc w:val="both"/>
      <w:textAlignment w:val="baseline"/>
    </w:pPr>
    <w:rPr>
      <w:rFonts w:ascii="Times New Roman" w:hAnsi="Times New Roman"/>
      <w:sz w:val="24"/>
      <w:szCs w:val="24"/>
      <w:lang w:val="pl-PL" w:eastAsia="pl-PL"/>
    </w:rPr>
  </w:style>
  <w:style w:type="character" w:styleId="Numrdepagin">
    <w:name w:val="page number"/>
    <w:basedOn w:val="Fontdeparagrafimplicit"/>
    <w:rsid w:val="005F6AA1"/>
  </w:style>
  <w:style w:type="table" w:customStyle="1" w:styleId="TableGrid2">
    <w:name w:val="Table Grid2"/>
    <w:basedOn w:val="TabelNormal"/>
    <w:next w:val="Tabelgril"/>
    <w:rsid w:val="005F6AA1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deparagrafimplicit"/>
    <w:uiPriority w:val="99"/>
    <w:rsid w:val="003F4E62"/>
    <w:rPr>
      <w:color w:val="0000FF"/>
      <w:u w:val="single"/>
    </w:rPr>
  </w:style>
  <w:style w:type="paragraph" w:styleId="Cuprins1">
    <w:name w:val="toc 1"/>
    <w:basedOn w:val="Normal"/>
    <w:next w:val="Normal"/>
    <w:autoRedefine/>
    <w:uiPriority w:val="39"/>
    <w:rsid w:val="003F4E62"/>
    <w:rPr>
      <w:rFonts w:ascii="Times New Roman" w:hAnsi="Times New Roman"/>
      <w:sz w:val="24"/>
    </w:rPr>
  </w:style>
  <w:style w:type="paragraph" w:styleId="Cuprins2">
    <w:name w:val="toc 2"/>
    <w:basedOn w:val="Normal"/>
    <w:next w:val="Normal"/>
    <w:autoRedefine/>
    <w:uiPriority w:val="39"/>
    <w:rsid w:val="003F4E62"/>
    <w:pPr>
      <w:ind w:left="220"/>
    </w:pPr>
    <w:rPr>
      <w:rFonts w:ascii="Times New Roman" w:hAnsi="Times New Roman"/>
      <w:sz w:val="24"/>
    </w:rPr>
  </w:style>
  <w:style w:type="paragraph" w:styleId="Cuprins3">
    <w:name w:val="toc 3"/>
    <w:basedOn w:val="Normal"/>
    <w:next w:val="Normal"/>
    <w:autoRedefine/>
    <w:semiHidden/>
    <w:rsid w:val="003F4E62"/>
    <w:pPr>
      <w:ind w:left="440"/>
    </w:pPr>
    <w:rPr>
      <w:rFonts w:ascii="Times New Roman" w:hAnsi="Times New Roman"/>
      <w:sz w:val="24"/>
    </w:rPr>
  </w:style>
  <w:style w:type="paragraph" w:styleId="Corptext">
    <w:name w:val="Body Text"/>
    <w:basedOn w:val="Normal"/>
    <w:link w:val="CorptextCaracter"/>
    <w:rsid w:val="00D852BF"/>
    <w:pPr>
      <w:spacing w:after="0" w:line="360" w:lineRule="auto"/>
      <w:jc w:val="both"/>
    </w:pPr>
    <w:rPr>
      <w:rFonts w:ascii="Times New Roman" w:hAnsi="Times New Roman"/>
      <w:b/>
      <w:i/>
      <w:sz w:val="24"/>
      <w:szCs w:val="20"/>
      <w:lang w:val="en-GB"/>
    </w:rPr>
  </w:style>
  <w:style w:type="character" w:customStyle="1" w:styleId="CorptextCaracter">
    <w:name w:val="Corp text Caracter"/>
    <w:basedOn w:val="Fontdeparagrafimplicit"/>
    <w:link w:val="Corptext"/>
    <w:rsid w:val="00D852BF"/>
    <w:rPr>
      <w:rFonts w:ascii="Times New Roman" w:hAnsi="Times New Roman"/>
      <w:b/>
      <w:i/>
      <w:sz w:val="24"/>
      <w:lang w:val="en-GB"/>
    </w:rPr>
  </w:style>
  <w:style w:type="character" w:customStyle="1" w:styleId="Titlu1Caracter">
    <w:name w:val="Titlu 1 Caracter"/>
    <w:basedOn w:val="Fontdeparagrafimplicit"/>
    <w:link w:val="Titlu1"/>
    <w:rsid w:val="00F00137"/>
    <w:rPr>
      <w:rFonts w:ascii="Times New Roman" w:hAnsi="Times New Roman"/>
      <w:b/>
      <w:sz w:val="24"/>
      <w:lang w:val="en-GB"/>
    </w:rPr>
  </w:style>
  <w:style w:type="character" w:customStyle="1" w:styleId="Titlu3Caracter">
    <w:name w:val="Titlu 3 Caracter"/>
    <w:basedOn w:val="Fontdeparagrafimplicit"/>
    <w:link w:val="Titlu3"/>
    <w:rsid w:val="00F00137"/>
    <w:rPr>
      <w:rFonts w:ascii="Times New Roman" w:hAnsi="Times New Roman"/>
      <w:b/>
    </w:rPr>
  </w:style>
  <w:style w:type="character" w:customStyle="1" w:styleId="Titlu4Caracter">
    <w:name w:val="Titlu 4 Caracter"/>
    <w:basedOn w:val="Fontdeparagrafimplicit"/>
    <w:link w:val="Titlu4"/>
    <w:rsid w:val="00F00137"/>
    <w:rPr>
      <w:rFonts w:ascii="Times New Roman" w:hAnsi="Times New Roman"/>
      <w:b/>
      <w:sz w:val="24"/>
      <w:lang w:val="en-AU"/>
    </w:rPr>
  </w:style>
  <w:style w:type="paragraph" w:styleId="Textnotdesubsol">
    <w:name w:val="footnote text"/>
    <w:basedOn w:val="Normal"/>
    <w:link w:val="TextnotdesubsolCaracter"/>
    <w:uiPriority w:val="99"/>
    <w:semiHidden/>
    <w:unhideWhenUsed/>
    <w:rsid w:val="00E82F5B"/>
    <w:pPr>
      <w:spacing w:after="0" w:line="240" w:lineRule="auto"/>
    </w:pPr>
    <w:rPr>
      <w:sz w:val="20"/>
      <w:szCs w:val="20"/>
    </w:rPr>
  </w:style>
  <w:style w:type="character" w:customStyle="1" w:styleId="TextnotdesubsolCaracter">
    <w:name w:val="Text notă de subsol Caracter"/>
    <w:basedOn w:val="Fontdeparagrafimplicit"/>
    <w:link w:val="Textnotdesubsol"/>
    <w:uiPriority w:val="99"/>
    <w:semiHidden/>
    <w:rsid w:val="00E82F5B"/>
    <w:rPr>
      <w:lang w:val="en-US" w:eastAsia="en-US"/>
    </w:rPr>
  </w:style>
  <w:style w:type="character" w:styleId="Referinnotdesubsol">
    <w:name w:val="footnote reference"/>
    <w:basedOn w:val="Fontdeparagrafimplicit"/>
    <w:uiPriority w:val="99"/>
    <w:semiHidden/>
    <w:unhideWhenUsed/>
    <w:rsid w:val="00E82F5B"/>
    <w:rPr>
      <w:vertAlign w:val="superscript"/>
    </w:rPr>
  </w:style>
  <w:style w:type="character" w:styleId="Referincomentariu">
    <w:name w:val="annotation reference"/>
    <w:basedOn w:val="Fontdeparagrafimplicit"/>
    <w:uiPriority w:val="99"/>
    <w:semiHidden/>
    <w:unhideWhenUsed/>
    <w:rsid w:val="00076A14"/>
    <w:rPr>
      <w:sz w:val="16"/>
      <w:szCs w:val="16"/>
    </w:rPr>
  </w:style>
  <w:style w:type="paragraph" w:styleId="Textcomentariu">
    <w:name w:val="annotation text"/>
    <w:basedOn w:val="Normal"/>
    <w:link w:val="TextcomentariuCaracter"/>
    <w:uiPriority w:val="99"/>
    <w:unhideWhenUsed/>
    <w:rsid w:val="00076A14"/>
    <w:pPr>
      <w:spacing w:line="240" w:lineRule="auto"/>
    </w:pPr>
    <w:rPr>
      <w:sz w:val="20"/>
      <w:szCs w:val="20"/>
    </w:rPr>
  </w:style>
  <w:style w:type="character" w:customStyle="1" w:styleId="TextcomentariuCaracter">
    <w:name w:val="Text comentariu Caracter"/>
    <w:basedOn w:val="Fontdeparagrafimplicit"/>
    <w:link w:val="Textcomentariu"/>
    <w:uiPriority w:val="99"/>
    <w:rsid w:val="00076A14"/>
    <w:rPr>
      <w:lang w:val="en-US" w:eastAsia="en-US"/>
    </w:rPr>
  </w:style>
  <w:style w:type="paragraph" w:styleId="SubiectComentariu">
    <w:name w:val="annotation subject"/>
    <w:basedOn w:val="Textcomentariu"/>
    <w:next w:val="Textcomentariu"/>
    <w:link w:val="SubiectComentariuCaracter"/>
    <w:uiPriority w:val="99"/>
    <w:semiHidden/>
    <w:unhideWhenUsed/>
    <w:rsid w:val="00076A14"/>
    <w:rPr>
      <w:b/>
      <w:bCs/>
    </w:rPr>
  </w:style>
  <w:style w:type="character" w:customStyle="1" w:styleId="SubiectComentariuCaracter">
    <w:name w:val="Subiect Comentariu Caracter"/>
    <w:basedOn w:val="TextcomentariuCaracter"/>
    <w:link w:val="SubiectComentariu"/>
    <w:uiPriority w:val="99"/>
    <w:semiHidden/>
    <w:rsid w:val="00076A14"/>
    <w:rPr>
      <w:b/>
      <w:bCs/>
      <w:lang w:val="en-US" w:eastAsia="en-US"/>
    </w:rPr>
  </w:style>
  <w:style w:type="character" w:customStyle="1" w:styleId="UnresolvedMention">
    <w:name w:val="Unresolved Mention"/>
    <w:basedOn w:val="Fontdeparagrafimplicit"/>
    <w:uiPriority w:val="99"/>
    <w:semiHidden/>
    <w:unhideWhenUsed/>
    <w:rsid w:val="00353DC4"/>
    <w:rPr>
      <w:color w:val="605E5C"/>
      <w:shd w:val="clear" w:color="auto" w:fill="E1DFDD"/>
    </w:rPr>
  </w:style>
  <w:style w:type="character" w:customStyle="1" w:styleId="Titlu2Caracter">
    <w:name w:val="Titlu 2 Caracter"/>
    <w:basedOn w:val="Fontdeparagrafimplicit"/>
    <w:link w:val="Titlu2"/>
    <w:uiPriority w:val="9"/>
    <w:rsid w:val="00A0009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PO-07 Deplasări în străinătate</vt:lpstr>
      <vt:lpstr>PO-07 Deplasări în străinătate</vt:lpstr>
    </vt:vector>
  </TitlesOfParts>
  <Company/>
  <LinksUpToDate>false</LinksUpToDate>
  <CharactersWithSpaces>870</CharactersWithSpaces>
  <SharedDoc>false</SharedDoc>
  <HLinks>
    <vt:vector size="78" baseType="variant">
      <vt:variant>
        <vt:i4>131078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89169236</vt:lpwstr>
      </vt:variant>
      <vt:variant>
        <vt:i4>131078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89169235</vt:lpwstr>
      </vt:variant>
      <vt:variant>
        <vt:i4>131078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89169234</vt:lpwstr>
      </vt:variant>
      <vt:variant>
        <vt:i4>131078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89169233</vt:lpwstr>
      </vt:variant>
      <vt:variant>
        <vt:i4>131078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89169232</vt:lpwstr>
      </vt:variant>
      <vt:variant>
        <vt:i4>131078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89169231</vt:lpwstr>
      </vt:variant>
      <vt:variant>
        <vt:i4>131078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89169230</vt:lpwstr>
      </vt:variant>
      <vt:variant>
        <vt:i4>137631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89169229</vt:lpwstr>
      </vt:variant>
      <vt:variant>
        <vt:i4>13763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89169228</vt:lpwstr>
      </vt:variant>
      <vt:variant>
        <vt:i4>137631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89169227</vt:lpwstr>
      </vt:variant>
      <vt:variant>
        <vt:i4>137631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89169226</vt:lpwstr>
      </vt:variant>
      <vt:variant>
        <vt:i4>137631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89169225</vt:lpwstr>
      </vt:variant>
      <vt:variant>
        <vt:i4>137631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8916922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-07 Deplasări în străinătate</dc:title>
  <dc:creator>SRIAE</dc:creator>
  <cp:lastModifiedBy>CSUD</cp:lastModifiedBy>
  <cp:revision>4</cp:revision>
  <cp:lastPrinted>2018-10-16T13:34:00Z</cp:lastPrinted>
  <dcterms:created xsi:type="dcterms:W3CDTF">2025-01-27T09:02:00Z</dcterms:created>
  <dcterms:modified xsi:type="dcterms:W3CDTF">2026-03-12T11:07:00Z</dcterms:modified>
</cp:coreProperties>
</file>